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-289048012"/>
        <w:docPartObj>
          <w:docPartGallery w:val="Cover Pages"/>
          <w:docPartUnique/>
        </w:docPartObj>
      </w:sdtPr>
      <w:sdtEndPr>
        <w:rPr>
          <w:b/>
          <w:bCs/>
          <w:highlight w:val="yellow"/>
        </w:rPr>
      </w:sdtEndPr>
      <w:sdtContent>
        <w:p w14:paraId="620BAC1D" w14:textId="28251232" w:rsidR="00181429" w:rsidRDefault="0018142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4D6B93C" wp14:editId="6C8D37C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5E56820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" path="m,l7312660,r,1129665l3619500,733425,,1091565,,xe" fillcolor="#90c226 [3204]" stroked="f" strokeweight="1.5pt">
                      <v:stroke endcap="round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" stroked="f" strokeweight="1.5pt">
                      <v:fill r:id="rId8" o:title="" recolor="t" rotate="t" type="frame"/>
                      <v:stroke endcap="round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CC0B9AC" wp14:editId="0BED6C9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40DC5F" w14:textId="496089D2" w:rsidR="00181429" w:rsidRDefault="00000000">
                                <w:pPr>
                                  <w:jc w:val="right"/>
                                  <w:rPr>
                                    <w:color w:val="90C22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90C22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615DA4">
                                      <w:rPr>
                                        <w:caps/>
                                        <w:color w:val="90C226" w:themeColor="accent1"/>
                                        <w:sz w:val="64"/>
                                        <w:szCs w:val="64"/>
                                      </w:rPr>
                                      <w:t>Final project documentatio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353219A" w14:textId="29F9FFA0" w:rsidR="00181429" w:rsidRDefault="00615DA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5CC0B9A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" filled="f" stroked="f" strokeweight=".5pt">
                    <v:textbox inset="126pt,0,54pt,0">
                      <w:txbxContent>
                        <w:p w14:paraId="7040DC5F" w14:textId="496089D2" w:rsidR="00181429" w:rsidRDefault="00000000">
                          <w:pPr>
                            <w:jc w:val="right"/>
                            <w:rPr>
                              <w:color w:val="90C22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90C22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615DA4">
                                <w:rPr>
                                  <w:caps/>
                                  <w:color w:val="90C226" w:themeColor="accent1"/>
                                  <w:sz w:val="64"/>
                                  <w:szCs w:val="64"/>
                                </w:rPr>
                                <w:t>Final project documentatio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353219A" w14:textId="29F9FFA0" w:rsidR="00181429" w:rsidRDefault="00615DA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36C02869" w14:textId="77777777" w:rsidR="00615DA4" w:rsidRDefault="00181429" w:rsidP="00615DA4">
          <w:pPr>
            <w:rPr>
              <w:b/>
              <w:bCs/>
              <w:highlight w:val="yellow"/>
            </w:rPr>
          </w:pPr>
          <w:r>
            <w:rPr>
              <w:b/>
              <w:bCs/>
              <w:highlight w:val="yellow"/>
            </w:rPr>
            <w:br w:type="page"/>
          </w:r>
        </w:p>
      </w:sdtContent>
    </w:sdt>
    <w:p w14:paraId="70004AC5" w14:textId="32851695" w:rsidR="005C03C5" w:rsidRPr="00615DA4" w:rsidRDefault="005C03C5" w:rsidP="00615DA4">
      <w:pPr>
        <w:rPr>
          <w:b/>
          <w:bCs/>
          <w:highlight w:val="yellow"/>
        </w:rPr>
      </w:pPr>
      <w:r>
        <w:lastRenderedPageBreak/>
        <w:t>Basic Project Information</w:t>
      </w:r>
    </w:p>
    <w:p w14:paraId="3243E9AB" w14:textId="2D336BD9" w:rsidR="005C03C5" w:rsidRDefault="005C03C5" w:rsidP="004D0E06">
      <w:pPr>
        <w:tabs>
          <w:tab w:val="left" w:pos="2046"/>
        </w:tabs>
        <w:spacing w:after="0" w:line="240" w:lineRule="auto"/>
        <w:jc w:val="both"/>
      </w:pPr>
      <w:r w:rsidRPr="009C7E60">
        <w:rPr>
          <w:b/>
          <w:bCs/>
        </w:rPr>
        <w:t>Project Theme:</w:t>
      </w:r>
      <w:r w:rsidR="00D91E46">
        <w:t xml:space="preserve"> </w:t>
      </w:r>
      <w:sdt>
        <w:sdtPr>
          <w:id w:val="264502844"/>
          <w:placeholder>
            <w:docPart w:val="DefaultPlaceholder_-1854013440"/>
          </w:placeholder>
        </w:sdtPr>
        <w:sdtContent>
          <w:r w:rsidR="00D72601">
            <w:t>Kingdom Hearts</w:t>
          </w:r>
        </w:sdtContent>
      </w:sdt>
    </w:p>
    <w:p w14:paraId="5D1E7156" w14:textId="2C3EE2DF" w:rsidR="004D0E06" w:rsidRDefault="004D0E06" w:rsidP="004D0E06">
      <w:pPr>
        <w:tabs>
          <w:tab w:val="left" w:pos="2046"/>
        </w:tabs>
        <w:spacing w:after="0" w:line="240" w:lineRule="auto"/>
        <w:jc w:val="both"/>
      </w:pPr>
      <w:r w:rsidRPr="009C7E60">
        <w:rPr>
          <w:b/>
          <w:bCs/>
        </w:rPr>
        <w:t>Domain Name:</w:t>
      </w:r>
      <w:r>
        <w:t xml:space="preserve"> </w:t>
      </w:r>
      <w:sdt>
        <w:sdtPr>
          <w:id w:val="1457142423"/>
          <w:placeholder>
            <w:docPart w:val="DefaultPlaceholder_-1854013440"/>
          </w:placeholder>
        </w:sdtPr>
        <w:sdtContent>
          <w:r w:rsidR="00D72601">
            <w:t>Kingdomhearts.net</w:t>
          </w:r>
        </w:sdtContent>
      </w:sdt>
    </w:p>
    <w:p w14:paraId="2EA92646" w14:textId="6D548C0F" w:rsidR="005C03C5" w:rsidRPr="005C03C5" w:rsidRDefault="005C03C5" w:rsidP="00615DA4">
      <w:pPr>
        <w:pStyle w:val="Heading1"/>
      </w:pPr>
      <w:r>
        <w:t>Project Informati</w:t>
      </w:r>
      <w:r w:rsidR="00615DA4">
        <w:t>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595"/>
        <w:gridCol w:w="1350"/>
        <w:gridCol w:w="4405"/>
      </w:tblGrid>
      <w:tr w:rsidR="005C03C5" w14:paraId="1E8E602F" w14:textId="77777777" w:rsidTr="00CB4C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</w:tcPr>
          <w:p w14:paraId="5BA3338C" w14:textId="01FF53AB" w:rsidR="005C03C5" w:rsidRDefault="005C03C5" w:rsidP="005C03C5">
            <w:pPr>
              <w:tabs>
                <w:tab w:val="left" w:pos="2046"/>
              </w:tabs>
              <w:jc w:val="both"/>
            </w:pPr>
          </w:p>
        </w:tc>
        <w:tc>
          <w:tcPr>
            <w:tcW w:w="1350" w:type="dxa"/>
          </w:tcPr>
          <w:p w14:paraId="1EFD64EB" w14:textId="53691960" w:rsidR="005C03C5" w:rsidRDefault="005C03C5" w:rsidP="005C03C5">
            <w:pPr>
              <w:tabs>
                <w:tab w:val="left" w:pos="2046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05" w:type="dxa"/>
          </w:tcPr>
          <w:p w14:paraId="7A154F41" w14:textId="2E68F285" w:rsidR="00212BBD" w:rsidRDefault="00212BBD" w:rsidP="005C03C5">
            <w:pPr>
              <w:tabs>
                <w:tab w:val="left" w:pos="2046"/>
              </w:tabs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6E36" w14:paraId="0B1330B4" w14:textId="77777777" w:rsidTr="008D20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gridSpan w:val="2"/>
          </w:tcPr>
          <w:p w14:paraId="21756AAC" w14:textId="0E7DC1C1" w:rsidR="00166E36" w:rsidRDefault="00166E36" w:rsidP="006D1D5B">
            <w:pPr>
              <w:rPr>
                <w:b w:val="0"/>
                <w:bCs w:val="0"/>
              </w:rPr>
            </w:pPr>
            <w:r w:rsidRPr="00B264CF">
              <w:t>Server #1</w:t>
            </w:r>
            <w:r>
              <w:t xml:space="preserve">: </w:t>
            </w:r>
            <w:sdt>
              <w:sdtPr>
                <w:rPr>
                  <w:rStyle w:val="GreyBackgroundChar"/>
                </w:rPr>
                <w:id w:val="-1858331721"/>
                <w:placeholder>
                  <w:docPart w:val="873CBB428D1C43C28EDB306113DA4B3E"/>
                </w:placeholder>
              </w:sdtPr>
              <w:sdtContent>
                <w:r w:rsidR="000F0BFD" w:rsidRPr="006D1D5B">
                  <w:rPr>
                    <w:b w:val="0"/>
                    <w:bCs w:val="0"/>
                  </w:rPr>
                  <w:t>Eraqus</w:t>
                </w:r>
              </w:sdtContent>
            </w:sdt>
          </w:p>
          <w:p w14:paraId="308A1058" w14:textId="77777777" w:rsidR="00166E36" w:rsidRDefault="00166E36" w:rsidP="00FF5AC1">
            <w:pPr>
              <w:tabs>
                <w:tab w:val="left" w:pos="2046"/>
              </w:tabs>
              <w:rPr>
                <w:b w:val="0"/>
                <w:bCs w:val="0"/>
              </w:rPr>
            </w:pPr>
            <w:r>
              <w:t>ADDS Server</w:t>
            </w:r>
          </w:p>
          <w:p w14:paraId="15937E30" w14:textId="77777777" w:rsidR="00166E36" w:rsidRDefault="00166E36" w:rsidP="00166E36">
            <w:pPr>
              <w:pStyle w:val="ListParagraph"/>
              <w:numPr>
                <w:ilvl w:val="0"/>
                <w:numId w:val="2"/>
              </w:numPr>
              <w:tabs>
                <w:tab w:val="left" w:pos="2046"/>
              </w:tabs>
              <w:jc w:val="both"/>
            </w:pPr>
            <w:r w:rsidRPr="00166E36">
              <w:rPr>
                <w:b w:val="0"/>
                <w:bCs w:val="0"/>
              </w:rPr>
              <w:t>ADDS</w:t>
            </w:r>
          </w:p>
          <w:p w14:paraId="50F2C76C" w14:textId="4DAD89FD" w:rsidR="00166E36" w:rsidRDefault="00166E36" w:rsidP="00166E36">
            <w:pPr>
              <w:pStyle w:val="ListParagraph"/>
              <w:numPr>
                <w:ilvl w:val="0"/>
                <w:numId w:val="2"/>
              </w:numPr>
              <w:tabs>
                <w:tab w:val="left" w:pos="2046"/>
              </w:tabs>
              <w:jc w:val="both"/>
            </w:pPr>
            <w:r w:rsidRPr="00166E36">
              <w:rPr>
                <w:b w:val="0"/>
                <w:bCs w:val="0"/>
              </w:rPr>
              <w:t>DNS</w:t>
            </w:r>
          </w:p>
        </w:tc>
        <w:tc>
          <w:tcPr>
            <w:tcW w:w="4405" w:type="dxa"/>
          </w:tcPr>
          <w:p w14:paraId="6BB7DF0A" w14:textId="77777777" w:rsidR="00166E36" w:rsidRDefault="00166E36" w:rsidP="003D09AA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P Address Information</w:t>
            </w:r>
          </w:p>
          <w:p w14:paraId="07F46EAF" w14:textId="508EBED6" w:rsidR="00166E36" w:rsidRDefault="00166E36" w:rsidP="003D09AA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P Address: </w:t>
            </w:r>
            <w:sdt>
              <w:sdtPr>
                <w:id w:val="-1333368298"/>
                <w:placeholder>
                  <w:docPart w:val="F49BD2B728094231BB69B088587AEAE6"/>
                </w:placeholder>
              </w:sdtPr>
              <w:sdtContent>
                <w:r w:rsidR="006D1D5B">
                  <w:t>172.16.93.13</w:t>
                </w:r>
              </w:sdtContent>
            </w:sdt>
          </w:p>
          <w:p w14:paraId="004C67E0" w14:textId="546F2E9E" w:rsidR="00166E36" w:rsidRDefault="00166E36" w:rsidP="003D09AA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net Mask: </w:t>
            </w:r>
            <w:sdt>
              <w:sdtPr>
                <w:id w:val="823867692"/>
                <w:placeholder>
                  <w:docPart w:val="F49BD2B728094231BB69B088587AEAE6"/>
                </w:placeholder>
              </w:sdtPr>
              <w:sdtEndPr>
                <w:rPr>
                  <w:highlight w:val="yellow"/>
                </w:rPr>
              </w:sdtEndPr>
              <w:sdtContent>
                <w:r w:rsidR="006D1D5B">
                  <w:t>255.255.255.0</w:t>
                </w:r>
              </w:sdtContent>
            </w:sdt>
          </w:p>
          <w:p w14:paraId="4746E05A" w14:textId="2C1C427D" w:rsidR="00166E36" w:rsidRDefault="00166E36" w:rsidP="003D09AA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tBios Name: </w:t>
            </w:r>
            <w:sdt>
              <w:sdtPr>
                <w:id w:val="-698150868"/>
                <w:placeholder>
                  <w:docPart w:val="F49BD2B728094231BB69B088587AEAE6"/>
                </w:placeholder>
              </w:sdtPr>
              <w:sdtEndPr>
                <w:rPr>
                  <w:highlight w:val="yellow"/>
                </w:rPr>
              </w:sdtEndPr>
              <w:sdtContent>
                <w:r w:rsidR="000F0BFD">
                  <w:t>Eraqus</w:t>
                </w:r>
              </w:sdtContent>
            </w:sdt>
          </w:p>
          <w:p w14:paraId="0CD96563" w14:textId="787E7410" w:rsidR="00166E36" w:rsidRDefault="00166E36" w:rsidP="003D09AA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main Password: </w:t>
            </w:r>
            <w:sdt>
              <w:sdtPr>
                <w:id w:val="-1033656061"/>
                <w:placeholder>
                  <w:docPart w:val="F49BD2B728094231BB69B088587AEAE6"/>
                </w:placeholder>
              </w:sdtPr>
              <w:sdtContent>
                <w:r w:rsidR="000F0BFD">
                  <w:t>Password123</w:t>
                </w:r>
              </w:sdtContent>
            </w:sdt>
          </w:p>
        </w:tc>
      </w:tr>
      <w:tr w:rsidR="00166E36" w14:paraId="393CCF54" w14:textId="77777777" w:rsidTr="001B6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gridSpan w:val="2"/>
          </w:tcPr>
          <w:p w14:paraId="3AAED356" w14:textId="2B94EE51" w:rsidR="00166E36" w:rsidRDefault="00166E36" w:rsidP="00FF5AC1">
            <w:pPr>
              <w:tabs>
                <w:tab w:val="left" w:pos="2046"/>
              </w:tabs>
              <w:rPr>
                <w:b w:val="0"/>
                <w:bCs w:val="0"/>
              </w:rPr>
            </w:pPr>
            <w:r w:rsidRPr="00FF5AC1">
              <w:t>Server #2</w:t>
            </w:r>
            <w:r>
              <w:t xml:space="preserve">: </w:t>
            </w:r>
            <w:sdt>
              <w:sdtPr>
                <w:id w:val="1573087544"/>
                <w:placeholder>
                  <w:docPart w:val="46D9CCFDB1134BA9AA6C24D164FED28E"/>
                </w:placeholder>
              </w:sdtPr>
              <w:sdtContent>
                <w:r w:rsidR="00D72601">
                  <w:rPr>
                    <w:b w:val="0"/>
                    <w:bCs w:val="0"/>
                  </w:rPr>
                  <w:t>Yensid</w:t>
                </w:r>
              </w:sdtContent>
            </w:sdt>
          </w:p>
          <w:p w14:paraId="5FEE6414" w14:textId="77777777" w:rsidR="00166E36" w:rsidRDefault="00166E36" w:rsidP="00FF5AC1">
            <w:pPr>
              <w:tabs>
                <w:tab w:val="left" w:pos="2046"/>
              </w:tabs>
              <w:rPr>
                <w:b w:val="0"/>
                <w:bCs w:val="0"/>
              </w:rPr>
            </w:pPr>
            <w:r>
              <w:t>Secondary Domain Controller</w:t>
            </w:r>
          </w:p>
          <w:p w14:paraId="104FCE70" w14:textId="77777777" w:rsidR="00166E36" w:rsidRDefault="00166E36" w:rsidP="00166E36">
            <w:pPr>
              <w:pStyle w:val="ListParagraph"/>
              <w:numPr>
                <w:ilvl w:val="0"/>
                <w:numId w:val="3"/>
              </w:numPr>
              <w:tabs>
                <w:tab w:val="left" w:pos="2046"/>
              </w:tabs>
              <w:jc w:val="both"/>
            </w:pPr>
            <w:r w:rsidRPr="00166E36">
              <w:rPr>
                <w:b w:val="0"/>
                <w:bCs w:val="0"/>
              </w:rPr>
              <w:t>ADDS</w:t>
            </w:r>
          </w:p>
          <w:p w14:paraId="4ED2369C" w14:textId="06BCB3F1" w:rsidR="00166E36" w:rsidRDefault="00166E36" w:rsidP="00166E36">
            <w:pPr>
              <w:pStyle w:val="ListParagraph"/>
              <w:numPr>
                <w:ilvl w:val="0"/>
                <w:numId w:val="3"/>
              </w:numPr>
              <w:tabs>
                <w:tab w:val="left" w:pos="2046"/>
              </w:tabs>
              <w:jc w:val="both"/>
            </w:pPr>
            <w:r w:rsidRPr="00166E36">
              <w:rPr>
                <w:b w:val="0"/>
                <w:bCs w:val="0"/>
              </w:rPr>
              <w:t>DHCP</w:t>
            </w:r>
          </w:p>
        </w:tc>
        <w:tc>
          <w:tcPr>
            <w:tcW w:w="4405" w:type="dxa"/>
          </w:tcPr>
          <w:p w14:paraId="690507E8" w14:textId="77777777" w:rsidR="00166E36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P Address Information</w:t>
            </w:r>
          </w:p>
          <w:p w14:paraId="010D3ABC" w14:textId="752FE411" w:rsidR="00166E36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P Address: </w:t>
            </w:r>
            <w:sdt>
              <w:sdtPr>
                <w:id w:val="1006165906"/>
                <w:placeholder>
                  <w:docPart w:val="46D9CCFDB1134BA9AA6C24D164FED28E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6D1D5B">
                  <w:t>172.16.93.15</w:t>
                </w:r>
              </w:sdtContent>
            </w:sdt>
          </w:p>
          <w:p w14:paraId="7392DD8A" w14:textId="5941D43C" w:rsidR="00166E36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net Mask: </w:t>
            </w:r>
            <w:sdt>
              <w:sdtPr>
                <w:id w:val="-108360818"/>
                <w:placeholder>
                  <w:docPart w:val="46D9CCFDB1134BA9AA6C24D164FED28E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6D1D5B">
                  <w:t>255.255.255.0</w:t>
                </w:r>
              </w:sdtContent>
            </w:sdt>
          </w:p>
          <w:p w14:paraId="6449ED85" w14:textId="1A627655" w:rsidR="00166E36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tBios Name: </w:t>
            </w:r>
            <w:sdt>
              <w:sdtPr>
                <w:id w:val="1301425291"/>
                <w:placeholder>
                  <w:docPart w:val="46D9CCFDB1134BA9AA6C24D164FED28E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0F0BFD">
                  <w:t>Yensid</w:t>
                </w:r>
              </w:sdtContent>
            </w:sdt>
          </w:p>
          <w:p w14:paraId="7185E8B1" w14:textId="600E5491" w:rsidR="00166E36" w:rsidRDefault="00166E36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main Password: </w:t>
            </w:r>
            <w:sdt>
              <w:sdtPr>
                <w:id w:val="-1004043481"/>
                <w:placeholder>
                  <w:docPart w:val="46D9CCFDB1134BA9AA6C24D164FED28E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0F0BFD">
                  <w:t>Password123</w:t>
                </w:r>
              </w:sdtContent>
            </w:sdt>
          </w:p>
        </w:tc>
      </w:tr>
      <w:tr w:rsidR="00166E36" w14:paraId="536CAF40" w14:textId="77777777" w:rsidTr="001E6D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gridSpan w:val="2"/>
          </w:tcPr>
          <w:p w14:paraId="1C76B350" w14:textId="1C99B342" w:rsidR="00166E36" w:rsidRDefault="00166E36" w:rsidP="005C03C5">
            <w:pPr>
              <w:tabs>
                <w:tab w:val="left" w:pos="2046"/>
              </w:tabs>
              <w:jc w:val="both"/>
              <w:rPr>
                <w:b w:val="0"/>
                <w:bCs w:val="0"/>
              </w:rPr>
            </w:pPr>
            <w:r w:rsidRPr="00FF5AC1">
              <w:t>Server # 3</w:t>
            </w:r>
            <w:r>
              <w:t xml:space="preserve">: </w:t>
            </w:r>
            <w:sdt>
              <w:sdtPr>
                <w:id w:val="1458991729"/>
                <w:placeholder>
                  <w:docPart w:val="AB3D3D955B0241A5A7DBB18E701CFF3B"/>
                </w:placeholder>
              </w:sdtPr>
              <w:sdtContent>
                <w:r w:rsidR="00D72601">
                  <w:rPr>
                    <w:b w:val="0"/>
                    <w:bCs w:val="0"/>
                  </w:rPr>
                  <w:t>Xehanort</w:t>
                </w:r>
              </w:sdtContent>
            </w:sdt>
          </w:p>
          <w:p w14:paraId="1F2EE2F0" w14:textId="77777777" w:rsidR="00166E36" w:rsidRPr="00166E36" w:rsidRDefault="00166E36" w:rsidP="009A5D54">
            <w:pPr>
              <w:tabs>
                <w:tab w:val="left" w:pos="2046"/>
              </w:tabs>
              <w:jc w:val="both"/>
            </w:pPr>
            <w:r w:rsidRPr="00166E36">
              <w:t>File Server</w:t>
            </w:r>
          </w:p>
          <w:p w14:paraId="04C17519" w14:textId="77777777" w:rsidR="00166E36" w:rsidRPr="00166E36" w:rsidRDefault="00166E36" w:rsidP="005C03C5">
            <w:pPr>
              <w:pStyle w:val="ListParagraph"/>
              <w:numPr>
                <w:ilvl w:val="0"/>
                <w:numId w:val="4"/>
              </w:numPr>
              <w:tabs>
                <w:tab w:val="left" w:pos="2046"/>
              </w:tabs>
              <w:jc w:val="both"/>
              <w:rPr>
                <w:b w:val="0"/>
                <w:bCs w:val="0"/>
              </w:rPr>
            </w:pPr>
            <w:r w:rsidRPr="00166E36">
              <w:rPr>
                <w:b w:val="0"/>
                <w:bCs w:val="0"/>
              </w:rPr>
              <w:t>DNS</w:t>
            </w:r>
          </w:p>
          <w:p w14:paraId="2275AA30" w14:textId="506D1B69" w:rsidR="00166E36" w:rsidRPr="00166E36" w:rsidRDefault="00166E36" w:rsidP="005C03C5">
            <w:pPr>
              <w:pStyle w:val="ListParagraph"/>
              <w:numPr>
                <w:ilvl w:val="0"/>
                <w:numId w:val="4"/>
              </w:numPr>
              <w:tabs>
                <w:tab w:val="left" w:pos="2046"/>
              </w:tabs>
              <w:jc w:val="both"/>
              <w:rPr>
                <w:b w:val="0"/>
                <w:bCs w:val="0"/>
              </w:rPr>
            </w:pPr>
            <w:r w:rsidRPr="00166E36">
              <w:rPr>
                <w:b w:val="0"/>
                <w:bCs w:val="0"/>
              </w:rPr>
              <w:t>DHCP</w:t>
            </w:r>
          </w:p>
          <w:p w14:paraId="28D8741A" w14:textId="76291E20" w:rsidR="00166E36" w:rsidRDefault="00166E36" w:rsidP="005C03C5">
            <w:pPr>
              <w:tabs>
                <w:tab w:val="left" w:pos="2046"/>
              </w:tabs>
              <w:jc w:val="both"/>
            </w:pPr>
          </w:p>
        </w:tc>
        <w:tc>
          <w:tcPr>
            <w:tcW w:w="4405" w:type="dxa"/>
          </w:tcPr>
          <w:p w14:paraId="3FAE1736" w14:textId="77777777" w:rsidR="00166E36" w:rsidRPr="00CD1CD8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>IP Address Information</w:t>
            </w:r>
          </w:p>
          <w:p w14:paraId="14BD56B9" w14:textId="0A02DCA8" w:rsidR="00166E36" w:rsidRPr="00CD1CD8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IP Address: </w:t>
            </w:r>
            <w:sdt>
              <w:sdtPr>
                <w:id w:val="-398589909"/>
                <w:placeholder>
                  <w:docPart w:val="B7F765A54946423FBF8411D57DCC8E98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6D1D5B">
                  <w:t>172.16.93.17</w:t>
                </w:r>
              </w:sdtContent>
            </w:sdt>
          </w:p>
          <w:p w14:paraId="3EB4C475" w14:textId="23A3E7CE" w:rsidR="00166E36" w:rsidRPr="00CD1CD8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Subnet Mask: </w:t>
            </w:r>
            <w:sdt>
              <w:sdtPr>
                <w:id w:val="1842969839"/>
                <w:placeholder>
                  <w:docPart w:val="B7F765A54946423FBF8411D57DCC8E98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6D1D5B">
                  <w:t>255.255.255.0</w:t>
                </w:r>
              </w:sdtContent>
            </w:sdt>
          </w:p>
          <w:p w14:paraId="37E1A0C2" w14:textId="449CF254" w:rsidR="00166E36" w:rsidRPr="00CD1CD8" w:rsidRDefault="00166E36" w:rsidP="00EB523D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NetBios Name: </w:t>
            </w:r>
            <w:sdt>
              <w:sdtPr>
                <w:id w:val="847913123"/>
                <w:placeholder>
                  <w:docPart w:val="B7F765A54946423FBF8411D57DCC8E98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0F0BFD">
                  <w:t>Xehanort</w:t>
                </w:r>
              </w:sdtContent>
            </w:sdt>
          </w:p>
          <w:p w14:paraId="12EAC3F8" w14:textId="523A4079" w:rsidR="00166E36" w:rsidRPr="00CD1CD8" w:rsidRDefault="00166E36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Domain Password: </w:t>
            </w:r>
            <w:sdt>
              <w:sdtPr>
                <w:id w:val="-1428415191"/>
                <w:placeholder>
                  <w:docPart w:val="B7F765A54946423FBF8411D57DCC8E98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0F0BFD">
                  <w:t>Password123</w:t>
                </w:r>
              </w:sdtContent>
            </w:sdt>
          </w:p>
        </w:tc>
      </w:tr>
      <w:tr w:rsidR="00670CEE" w:rsidRPr="00CD1CD8" w14:paraId="4BBCDF8A" w14:textId="77777777" w:rsidTr="002E3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gridSpan w:val="2"/>
          </w:tcPr>
          <w:p w14:paraId="6DD198B5" w14:textId="55B1219F" w:rsidR="00670CEE" w:rsidRPr="009A5D54" w:rsidRDefault="00670CEE" w:rsidP="009A5D54">
            <w:pPr>
              <w:tabs>
                <w:tab w:val="left" w:pos="2046"/>
              </w:tabs>
              <w:jc w:val="both"/>
            </w:pPr>
            <w:r w:rsidRPr="009A5D54">
              <w:t xml:space="preserve">OU #1: </w:t>
            </w:r>
            <w:sdt>
              <w:sdtPr>
                <w:id w:val="730355477"/>
                <w:placeholder>
                  <w:docPart w:val="F80960780F8B4BC295CA2EBD40D7C785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rPr>
                    <w:b w:val="0"/>
                    <w:bCs w:val="0"/>
                  </w:rPr>
                  <w:t>BBS</w:t>
                </w:r>
              </w:sdtContent>
            </w:sdt>
          </w:p>
        </w:tc>
        <w:tc>
          <w:tcPr>
            <w:tcW w:w="4405" w:type="dxa"/>
          </w:tcPr>
          <w:p w14:paraId="53AD870B" w14:textId="59DDCAF9" w:rsidR="00670CEE" w:rsidRPr="00CD1CD8" w:rsidRDefault="00670CEE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Group Name: </w:t>
            </w:r>
            <w:sdt>
              <w:sdtPr>
                <w:id w:val="-411158321"/>
                <w:placeholder>
                  <w:docPart w:val="F80960780F8B4BC295CA2EBD40D7C785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Wayfinder</w:t>
                </w:r>
              </w:sdtContent>
            </w:sdt>
          </w:p>
          <w:p w14:paraId="4322A5A9" w14:textId="3D817BC7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1: </w:t>
            </w:r>
            <w:sdt>
              <w:sdtPr>
                <w:id w:val="-1436979529"/>
                <w:placeholder>
                  <w:docPart w:val="F80960780F8B4BC295CA2EBD40D7C785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Terra</w:t>
                </w:r>
              </w:sdtContent>
            </w:sdt>
          </w:p>
          <w:p w14:paraId="45BE9DDD" w14:textId="0561E36F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 2: </w:t>
            </w:r>
            <w:sdt>
              <w:sdtPr>
                <w:id w:val="-684596065"/>
                <w:placeholder>
                  <w:docPart w:val="F80960780F8B4BC295CA2EBD40D7C785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Ventus</w:t>
                </w:r>
              </w:sdtContent>
            </w:sdt>
          </w:p>
          <w:p w14:paraId="1CDC5530" w14:textId="229943FE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 3: </w:t>
            </w:r>
            <w:sdt>
              <w:sdtPr>
                <w:id w:val="-1217192937"/>
                <w:placeholder>
                  <w:docPart w:val="F80960780F8B4BC295CA2EBD40D7C785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Aqua</w:t>
                </w:r>
              </w:sdtContent>
            </w:sdt>
          </w:p>
        </w:tc>
      </w:tr>
      <w:tr w:rsidR="00670CEE" w:rsidRPr="00CD1CD8" w14:paraId="7784D408" w14:textId="77777777" w:rsidTr="009773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gridSpan w:val="2"/>
          </w:tcPr>
          <w:p w14:paraId="30CEAC6B" w14:textId="1BE1A203" w:rsidR="00670CEE" w:rsidRPr="009A5D54" w:rsidRDefault="00670CEE" w:rsidP="009A5D54">
            <w:pPr>
              <w:tabs>
                <w:tab w:val="left" w:pos="2046"/>
              </w:tabs>
              <w:jc w:val="both"/>
            </w:pPr>
            <w:r w:rsidRPr="009A5D54">
              <w:t xml:space="preserve">OU #2: </w:t>
            </w:r>
            <w:sdt>
              <w:sdtPr>
                <w:id w:val="1002009532"/>
                <w:placeholder>
                  <w:docPart w:val="F8E08B6D55754858A145EEAF3792E507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rPr>
                    <w:b w:val="0"/>
                    <w:bCs w:val="0"/>
                  </w:rPr>
                  <w:t>KH</w:t>
                </w:r>
              </w:sdtContent>
            </w:sdt>
          </w:p>
        </w:tc>
        <w:tc>
          <w:tcPr>
            <w:tcW w:w="4405" w:type="dxa"/>
          </w:tcPr>
          <w:p w14:paraId="45679AD3" w14:textId="3639BB20" w:rsidR="00670CEE" w:rsidRPr="00CD1CD8" w:rsidRDefault="00670CEE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Group Name: </w:t>
            </w:r>
            <w:sdt>
              <w:sdtPr>
                <w:id w:val="-95644962"/>
                <w:placeholder>
                  <w:docPart w:val="F8E08B6D55754858A145EEAF3792E507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Destiny</w:t>
                </w:r>
              </w:sdtContent>
            </w:sdt>
          </w:p>
          <w:p w14:paraId="32AB5DE8" w14:textId="5E171196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1: </w:t>
            </w:r>
            <w:sdt>
              <w:sdtPr>
                <w:id w:val="-1670480468"/>
                <w:placeholder>
                  <w:docPart w:val="F8E08B6D55754858A145EEAF3792E507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Sora</w:t>
                </w:r>
              </w:sdtContent>
            </w:sdt>
          </w:p>
          <w:p w14:paraId="0A1C3435" w14:textId="152444A5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 2: </w:t>
            </w:r>
            <w:sdt>
              <w:sdtPr>
                <w:id w:val="-870460956"/>
                <w:placeholder>
                  <w:docPart w:val="D0B3D0816F0F48ECB9BCE25441A63516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Kairi</w:t>
                </w:r>
              </w:sdtContent>
            </w:sdt>
          </w:p>
          <w:p w14:paraId="03B951D4" w14:textId="6CE3386E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 3: </w:t>
            </w:r>
            <w:sdt>
              <w:sdtPr>
                <w:id w:val="-423491443"/>
                <w:placeholder>
                  <w:docPart w:val="3F26EBA2DBED4669835938C614C404C0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Riku</w:t>
                </w:r>
              </w:sdtContent>
            </w:sdt>
          </w:p>
        </w:tc>
      </w:tr>
      <w:tr w:rsidR="00670CEE" w:rsidRPr="00CD1CD8" w14:paraId="23459B10" w14:textId="77777777" w:rsidTr="00A05D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gridSpan w:val="2"/>
          </w:tcPr>
          <w:p w14:paraId="49E476B5" w14:textId="1B9313B5" w:rsidR="00670CEE" w:rsidRPr="009A5D54" w:rsidRDefault="00670CEE" w:rsidP="009A5D54">
            <w:pPr>
              <w:tabs>
                <w:tab w:val="left" w:pos="2046"/>
              </w:tabs>
              <w:jc w:val="both"/>
            </w:pPr>
            <w:r w:rsidRPr="009A5D54">
              <w:t xml:space="preserve">OU #3: </w:t>
            </w:r>
            <w:sdt>
              <w:sdtPr>
                <w:id w:val="791248874"/>
                <w:placeholder>
                  <w:docPart w:val="0D85626FCBB4441CB3AAE8131582FF7B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rPr>
                    <w:b w:val="0"/>
                    <w:bCs w:val="0"/>
                  </w:rPr>
                  <w:t>Days</w:t>
                </w:r>
              </w:sdtContent>
            </w:sdt>
          </w:p>
        </w:tc>
        <w:tc>
          <w:tcPr>
            <w:tcW w:w="4405" w:type="dxa"/>
          </w:tcPr>
          <w:p w14:paraId="2336DD37" w14:textId="218D99CC" w:rsidR="00670CEE" w:rsidRPr="00CD1CD8" w:rsidRDefault="00670CEE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Group Name: </w:t>
            </w:r>
            <w:sdt>
              <w:sdtPr>
                <w:id w:val="-1126619587"/>
                <w:placeholder>
                  <w:docPart w:val="B98281FD783E472BBFDECE663E359885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Clocktower</w:t>
                </w:r>
              </w:sdtContent>
            </w:sdt>
          </w:p>
          <w:p w14:paraId="0AD1483F" w14:textId="06A4D88A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1: </w:t>
            </w:r>
            <w:sdt>
              <w:sdtPr>
                <w:id w:val="-590849976"/>
                <w:placeholder>
                  <w:docPart w:val="A954A5375DD1475880A0B4F76A4EB177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Roxas</w:t>
                </w:r>
              </w:sdtContent>
            </w:sdt>
          </w:p>
          <w:p w14:paraId="7A8645E2" w14:textId="38D80D96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 2: </w:t>
            </w:r>
            <w:sdt>
              <w:sdtPr>
                <w:id w:val="-1153836628"/>
                <w:placeholder>
                  <w:docPart w:val="22196BC4567A4488ADD80FC0D4E17CBC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Xion</w:t>
                </w:r>
              </w:sdtContent>
            </w:sdt>
          </w:p>
          <w:p w14:paraId="5CAAE5FA" w14:textId="655D63A3" w:rsidR="00670CEE" w:rsidRPr="00CD1CD8" w:rsidRDefault="00670CEE" w:rsidP="00700C99">
            <w:pPr>
              <w:pStyle w:val="ListParagraph"/>
              <w:numPr>
                <w:ilvl w:val="0"/>
                <w:numId w:val="1"/>
              </w:num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User 3: </w:t>
            </w:r>
            <w:sdt>
              <w:sdtPr>
                <w:id w:val="861861887"/>
                <w:placeholder>
                  <w:docPart w:val="F20364BB031E4EBA8EB6DD44A92BF68F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D72601">
                  <w:t>Axel</w:t>
                </w:r>
              </w:sdtContent>
            </w:sdt>
          </w:p>
        </w:tc>
      </w:tr>
      <w:tr w:rsidR="00670CEE" w14:paraId="573F3EE1" w14:textId="77777777" w:rsidTr="000342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gridSpan w:val="2"/>
          </w:tcPr>
          <w:p w14:paraId="676B11A1" w14:textId="5F1FAEB7" w:rsidR="00670CEE" w:rsidRPr="00CD1CD8" w:rsidRDefault="00670CEE" w:rsidP="005C03C5">
            <w:pPr>
              <w:tabs>
                <w:tab w:val="left" w:pos="2046"/>
              </w:tabs>
              <w:jc w:val="both"/>
              <w:rPr>
                <w:b w:val="0"/>
                <w:bCs w:val="0"/>
              </w:rPr>
            </w:pPr>
            <w:r w:rsidRPr="00CD1CD8">
              <w:t xml:space="preserve">Client: </w:t>
            </w:r>
            <w:sdt>
              <w:sdtPr>
                <w:id w:val="-1111514684"/>
                <w:placeholder>
                  <w:docPart w:val="44337DEF46CD4EF7880DB7F681C92CC4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0F0BFD">
                  <w:rPr>
                    <w:b w:val="0"/>
                    <w:bCs w:val="0"/>
                  </w:rPr>
                  <w:t>Luxu</w:t>
                </w:r>
              </w:sdtContent>
            </w:sdt>
          </w:p>
          <w:p w14:paraId="6A83F0DA" w14:textId="09C58A25" w:rsidR="00670CEE" w:rsidRPr="00CD1CD8" w:rsidRDefault="00670CEE" w:rsidP="005C03C5">
            <w:pPr>
              <w:tabs>
                <w:tab w:val="left" w:pos="2046"/>
              </w:tabs>
              <w:jc w:val="both"/>
            </w:pPr>
            <w:r w:rsidRPr="00CD1CD8">
              <w:t>Windows 10</w:t>
            </w:r>
          </w:p>
        </w:tc>
        <w:tc>
          <w:tcPr>
            <w:tcW w:w="4405" w:type="dxa"/>
          </w:tcPr>
          <w:p w14:paraId="27FA6770" w14:textId="77777777" w:rsidR="00670CEE" w:rsidRPr="00CD1CD8" w:rsidRDefault="00670CEE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>DHCP</w:t>
            </w:r>
          </w:p>
          <w:p w14:paraId="169CF576" w14:textId="777FC082" w:rsidR="00670CEE" w:rsidRPr="00CD1CD8" w:rsidRDefault="00FF2391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>NetBIOS</w:t>
            </w:r>
            <w:r w:rsidR="00670CEE" w:rsidRPr="00CD1CD8">
              <w:t xml:space="preserve"> Name: </w:t>
            </w:r>
            <w:sdt>
              <w:sdtPr>
                <w:id w:val="-70977987"/>
                <w:placeholder>
                  <w:docPart w:val="B5A32A344B4447C6B78049A199288CA2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0F0BFD">
                  <w:t>Luxu</w:t>
                </w:r>
              </w:sdtContent>
            </w:sdt>
          </w:p>
          <w:p w14:paraId="62BBBC9A" w14:textId="7C9AD7FB" w:rsidR="00670CEE" w:rsidRDefault="00670CEE" w:rsidP="005C03C5">
            <w:pPr>
              <w:tabs>
                <w:tab w:val="left" w:pos="2046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1CD8">
              <w:t xml:space="preserve">Domain Password: </w:t>
            </w:r>
            <w:sdt>
              <w:sdtPr>
                <w:id w:val="-355501247"/>
                <w:placeholder>
                  <w:docPart w:val="07E1851830124A2BAB105AFBF27E2920"/>
                </w:placeholder>
              </w:sdtPr>
              <w:sdtEndPr>
                <w:rPr>
                  <w:rStyle w:val="GreyBackgroundChar"/>
                  <w:shd w:val="pct12" w:color="auto" w:fill="auto"/>
                </w:rPr>
              </w:sdtEndPr>
              <w:sdtContent>
                <w:r w:rsidR="000F0BFD">
                  <w:t>Password123</w:t>
                </w:r>
              </w:sdtContent>
            </w:sdt>
          </w:p>
        </w:tc>
      </w:tr>
    </w:tbl>
    <w:p w14:paraId="36AA6B71" w14:textId="38C80518" w:rsidR="00014522" w:rsidRDefault="00014522" w:rsidP="007F3653">
      <w:pPr>
        <w:pStyle w:val="Subtitle"/>
        <w:jc w:val="both"/>
      </w:pPr>
    </w:p>
    <w:p w14:paraId="6C782C8D" w14:textId="5D920D6A" w:rsidR="00615DA4" w:rsidRDefault="00615DA4" w:rsidP="00615DA4">
      <w:r w:rsidRPr="00756E1C">
        <w:rPr>
          <w:noProof/>
        </w:rPr>
        <w:lastRenderedPageBreak/>
        <w:drawing>
          <wp:inline distT="0" distB="0" distL="0" distR="0" wp14:anchorId="7456AF41" wp14:editId="55028AC2">
            <wp:extent cx="5943600" cy="3783965"/>
            <wp:effectExtent l="0" t="0" r="0" b="6985"/>
            <wp:docPr id="1" name="Picture 1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98CA6" w14:textId="58558962" w:rsidR="00615DA4" w:rsidRDefault="00615DA4" w:rsidP="00615DA4">
      <w:r w:rsidRPr="00C35526">
        <w:rPr>
          <w:noProof/>
        </w:rPr>
        <w:drawing>
          <wp:inline distT="0" distB="0" distL="0" distR="0" wp14:anchorId="361A3DF9" wp14:editId="123CE3FC">
            <wp:extent cx="5943600" cy="3763645"/>
            <wp:effectExtent l="0" t="0" r="0" b="825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45854" w14:textId="2DD753DC" w:rsidR="00615DA4" w:rsidRDefault="00615DA4" w:rsidP="00615DA4"/>
    <w:p w14:paraId="38B8DDB6" w14:textId="07CE81DA" w:rsidR="00615DA4" w:rsidRDefault="00615DA4" w:rsidP="00615DA4">
      <w:r>
        <w:lastRenderedPageBreak/>
        <w:t>OU Setup</w:t>
      </w:r>
    </w:p>
    <w:p w14:paraId="41E8138B" w14:textId="18584C3C" w:rsidR="00615DA4" w:rsidRDefault="00615DA4" w:rsidP="00615DA4">
      <w:r>
        <w:rPr>
          <w:noProof/>
        </w:rPr>
        <w:drawing>
          <wp:inline distT="0" distB="0" distL="0" distR="0" wp14:anchorId="22966115" wp14:editId="36129393">
            <wp:extent cx="5943600" cy="772223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2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14A94" w14:textId="5B0AABF1" w:rsidR="00615DA4" w:rsidRDefault="00615DA4" w:rsidP="00615DA4">
      <w:r>
        <w:lastRenderedPageBreak/>
        <w:t>Shared Folder Setup</w:t>
      </w:r>
    </w:p>
    <w:p w14:paraId="43731544" w14:textId="7E2E0B91" w:rsidR="00615DA4" w:rsidRDefault="00615DA4" w:rsidP="00615DA4">
      <w:r>
        <w:rPr>
          <w:noProof/>
        </w:rPr>
        <w:drawing>
          <wp:inline distT="0" distB="0" distL="0" distR="0" wp14:anchorId="7A5F33E0" wp14:editId="682C14FD">
            <wp:extent cx="5943600" cy="349440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EBBD3" w14:textId="0FA7D5C4" w:rsidR="00615DA4" w:rsidRDefault="00615DA4" w:rsidP="00615DA4">
      <w:r>
        <w:t>Network Setup</w:t>
      </w:r>
    </w:p>
    <w:p w14:paraId="34C0672B" w14:textId="33064186" w:rsidR="00615DA4" w:rsidRPr="00615DA4" w:rsidRDefault="009D780E" w:rsidP="00615DA4">
      <w:r w:rsidRPr="009D780E">
        <w:drawing>
          <wp:inline distT="0" distB="0" distL="0" distR="0" wp14:anchorId="120C8DC5" wp14:editId="5C794B72">
            <wp:extent cx="5076825" cy="3859687"/>
            <wp:effectExtent l="0" t="0" r="0" b="7620"/>
            <wp:docPr id="1308223156" name="Picture 1" descr="A computer network diagram with blue boxes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223156" name="Picture 1" descr="A computer network diagram with blue boxes and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83559" cy="3864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5DA4" w:rsidRPr="00615DA4" w:rsidSect="00EF412E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BB5BC7" w14:textId="77777777" w:rsidR="00EF412E" w:rsidRDefault="00EF412E" w:rsidP="005C03C5">
      <w:pPr>
        <w:spacing w:after="0" w:line="240" w:lineRule="auto"/>
      </w:pPr>
      <w:r>
        <w:separator/>
      </w:r>
    </w:p>
  </w:endnote>
  <w:endnote w:type="continuationSeparator" w:id="0">
    <w:p w14:paraId="5A9CD3E8" w14:textId="77777777" w:rsidR="00EF412E" w:rsidRDefault="00EF412E" w:rsidP="005C03C5">
      <w:pPr>
        <w:spacing w:after="0" w:line="240" w:lineRule="auto"/>
      </w:pPr>
      <w:r>
        <w:continuationSeparator/>
      </w:r>
    </w:p>
  </w:endnote>
  <w:endnote w:type="continuationNotice" w:id="1">
    <w:p w14:paraId="67A35D75" w14:textId="77777777" w:rsidR="00EF412E" w:rsidRDefault="00EF41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485381" w14:textId="77777777" w:rsidR="00EF412E" w:rsidRDefault="00EF412E" w:rsidP="005C03C5">
      <w:pPr>
        <w:spacing w:after="0" w:line="240" w:lineRule="auto"/>
      </w:pPr>
      <w:r>
        <w:separator/>
      </w:r>
    </w:p>
  </w:footnote>
  <w:footnote w:type="continuationSeparator" w:id="0">
    <w:p w14:paraId="1652A7DF" w14:textId="77777777" w:rsidR="00EF412E" w:rsidRDefault="00EF412E" w:rsidP="005C03C5">
      <w:pPr>
        <w:spacing w:after="0" w:line="240" w:lineRule="auto"/>
      </w:pPr>
      <w:r>
        <w:continuationSeparator/>
      </w:r>
    </w:p>
  </w:footnote>
  <w:footnote w:type="continuationNotice" w:id="1">
    <w:p w14:paraId="79030C63" w14:textId="77777777" w:rsidR="00EF412E" w:rsidRDefault="00EF412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BB04CC"/>
    <w:multiLevelType w:val="hybridMultilevel"/>
    <w:tmpl w:val="03923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C24036"/>
    <w:multiLevelType w:val="hybridMultilevel"/>
    <w:tmpl w:val="4F04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286821"/>
    <w:multiLevelType w:val="hybridMultilevel"/>
    <w:tmpl w:val="03C4B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C36C65"/>
    <w:multiLevelType w:val="hybridMultilevel"/>
    <w:tmpl w:val="4E0EC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147530">
    <w:abstractNumId w:val="0"/>
  </w:num>
  <w:num w:numId="2" w16cid:durableId="89015201">
    <w:abstractNumId w:val="1"/>
  </w:num>
  <w:num w:numId="3" w16cid:durableId="20858385">
    <w:abstractNumId w:val="3"/>
  </w:num>
  <w:num w:numId="4" w16cid:durableId="3011600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jczMjWxMDQwtbBQ0lEKTi0uzszPAykwrAUAtBSi7SwAAAA="/>
  </w:docVars>
  <w:rsids>
    <w:rsidRoot w:val="005C03C5"/>
    <w:rsid w:val="00014522"/>
    <w:rsid w:val="0005471C"/>
    <w:rsid w:val="0007201F"/>
    <w:rsid w:val="000F0BFD"/>
    <w:rsid w:val="000F5362"/>
    <w:rsid w:val="001036FB"/>
    <w:rsid w:val="001253C3"/>
    <w:rsid w:val="00161230"/>
    <w:rsid w:val="00166E36"/>
    <w:rsid w:val="00173C8E"/>
    <w:rsid w:val="00176D13"/>
    <w:rsid w:val="00181429"/>
    <w:rsid w:val="00184428"/>
    <w:rsid w:val="001B4F9A"/>
    <w:rsid w:val="00210398"/>
    <w:rsid w:val="00212BBD"/>
    <w:rsid w:val="002A50A7"/>
    <w:rsid w:val="00331B27"/>
    <w:rsid w:val="003413BA"/>
    <w:rsid w:val="003D09AA"/>
    <w:rsid w:val="004160F6"/>
    <w:rsid w:val="00435509"/>
    <w:rsid w:val="004438A6"/>
    <w:rsid w:val="00443B16"/>
    <w:rsid w:val="004A1B3F"/>
    <w:rsid w:val="004B343A"/>
    <w:rsid w:val="004B4795"/>
    <w:rsid w:val="004D0E06"/>
    <w:rsid w:val="005024BE"/>
    <w:rsid w:val="00544B16"/>
    <w:rsid w:val="005B104A"/>
    <w:rsid w:val="005C03C5"/>
    <w:rsid w:val="00603F07"/>
    <w:rsid w:val="00615443"/>
    <w:rsid w:val="00615DA4"/>
    <w:rsid w:val="0064149D"/>
    <w:rsid w:val="00670CEE"/>
    <w:rsid w:val="006735AC"/>
    <w:rsid w:val="006B254A"/>
    <w:rsid w:val="006D1D5B"/>
    <w:rsid w:val="00700C99"/>
    <w:rsid w:val="00772D0D"/>
    <w:rsid w:val="00794EAA"/>
    <w:rsid w:val="007A043A"/>
    <w:rsid w:val="007B3C0C"/>
    <w:rsid w:val="007D667D"/>
    <w:rsid w:val="007F2065"/>
    <w:rsid w:val="007F23FD"/>
    <w:rsid w:val="007F3653"/>
    <w:rsid w:val="00842C7F"/>
    <w:rsid w:val="00846BE8"/>
    <w:rsid w:val="00850E28"/>
    <w:rsid w:val="008B0BF9"/>
    <w:rsid w:val="008C504E"/>
    <w:rsid w:val="00955729"/>
    <w:rsid w:val="00962097"/>
    <w:rsid w:val="00993617"/>
    <w:rsid w:val="009A5D54"/>
    <w:rsid w:val="009B0AED"/>
    <w:rsid w:val="009C7E60"/>
    <w:rsid w:val="009D780E"/>
    <w:rsid w:val="00A3352C"/>
    <w:rsid w:val="00A91B80"/>
    <w:rsid w:val="00A96393"/>
    <w:rsid w:val="00B264CF"/>
    <w:rsid w:val="00B63560"/>
    <w:rsid w:val="00B95F43"/>
    <w:rsid w:val="00B96568"/>
    <w:rsid w:val="00BF3BE8"/>
    <w:rsid w:val="00C83314"/>
    <w:rsid w:val="00CB4CE9"/>
    <w:rsid w:val="00CD1CD8"/>
    <w:rsid w:val="00CF19C4"/>
    <w:rsid w:val="00D72601"/>
    <w:rsid w:val="00D91E46"/>
    <w:rsid w:val="00E60AEF"/>
    <w:rsid w:val="00EB523D"/>
    <w:rsid w:val="00EE1D21"/>
    <w:rsid w:val="00EF412E"/>
    <w:rsid w:val="00F16453"/>
    <w:rsid w:val="00FB7215"/>
    <w:rsid w:val="00FE101F"/>
    <w:rsid w:val="00FF2391"/>
    <w:rsid w:val="00FF5AC1"/>
    <w:rsid w:val="358BE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880D2"/>
  <w15:chartTrackingRefBased/>
  <w15:docId w15:val="{D3DD42E9-5B87-4C20-868C-15FE24802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0A7"/>
  </w:style>
  <w:style w:type="paragraph" w:styleId="Heading1">
    <w:name w:val="heading 1"/>
    <w:basedOn w:val="Normal"/>
    <w:next w:val="Normal"/>
    <w:link w:val="Heading1Char"/>
    <w:uiPriority w:val="9"/>
    <w:qFormat/>
    <w:rsid w:val="002A50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B911C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0A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0C22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0A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0C226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0A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90C226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0A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7601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0A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7601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0A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0A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90C226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0A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3C5"/>
  </w:style>
  <w:style w:type="paragraph" w:styleId="Footer">
    <w:name w:val="footer"/>
    <w:basedOn w:val="Normal"/>
    <w:link w:val="FooterChar"/>
    <w:uiPriority w:val="99"/>
    <w:unhideWhenUsed/>
    <w:rsid w:val="005C03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3C5"/>
  </w:style>
  <w:style w:type="paragraph" w:styleId="NoSpacing">
    <w:name w:val="No Spacing"/>
    <w:link w:val="NoSpacingChar"/>
    <w:uiPriority w:val="1"/>
    <w:qFormat/>
    <w:rsid w:val="002A50A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03C5"/>
  </w:style>
  <w:style w:type="character" w:customStyle="1" w:styleId="Heading1Char">
    <w:name w:val="Heading 1 Char"/>
    <w:basedOn w:val="DefaultParagraphFont"/>
    <w:link w:val="Heading1"/>
    <w:uiPriority w:val="9"/>
    <w:rsid w:val="002A50A7"/>
    <w:rPr>
      <w:rFonts w:asciiTheme="majorHAnsi" w:eastAsiaTheme="majorEastAsia" w:hAnsiTheme="majorHAnsi" w:cstheme="majorBidi"/>
      <w:b/>
      <w:bCs/>
      <w:color w:val="6B911C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5C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D09A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2A50A7"/>
    <w:rPr>
      <w:rFonts w:asciiTheme="majorHAnsi" w:eastAsiaTheme="majorEastAsia" w:hAnsiTheme="majorHAnsi" w:cstheme="majorBidi"/>
      <w:b/>
      <w:bCs/>
      <w:color w:val="90C22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0A7"/>
    <w:rPr>
      <w:rFonts w:asciiTheme="majorHAnsi" w:eastAsiaTheme="majorEastAsia" w:hAnsiTheme="majorHAnsi" w:cstheme="majorBidi"/>
      <w:b/>
      <w:bCs/>
      <w:color w:val="90C226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0A7"/>
    <w:rPr>
      <w:rFonts w:asciiTheme="majorHAnsi" w:eastAsiaTheme="majorEastAsia" w:hAnsiTheme="majorHAnsi" w:cstheme="majorBidi"/>
      <w:b/>
      <w:bCs/>
      <w:i/>
      <w:iCs/>
      <w:color w:val="90C226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0A7"/>
    <w:rPr>
      <w:rFonts w:asciiTheme="majorHAnsi" w:eastAsiaTheme="majorEastAsia" w:hAnsiTheme="majorHAnsi" w:cstheme="majorBidi"/>
      <w:color w:val="47601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0A7"/>
    <w:rPr>
      <w:rFonts w:asciiTheme="majorHAnsi" w:eastAsiaTheme="majorEastAsia" w:hAnsiTheme="majorHAnsi" w:cstheme="majorBidi"/>
      <w:i/>
      <w:iCs/>
      <w:color w:val="47601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0A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0A7"/>
    <w:rPr>
      <w:rFonts w:asciiTheme="majorHAnsi" w:eastAsiaTheme="majorEastAsia" w:hAnsiTheme="majorHAnsi" w:cstheme="majorBidi"/>
      <w:color w:val="90C226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0A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50A7"/>
    <w:pPr>
      <w:spacing w:line="240" w:lineRule="auto"/>
    </w:pPr>
    <w:rPr>
      <w:b/>
      <w:bCs/>
      <w:color w:val="90C226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A50A7"/>
    <w:pPr>
      <w:pBdr>
        <w:bottom w:val="single" w:sz="8" w:space="4" w:color="90C22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12C32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A50A7"/>
    <w:rPr>
      <w:rFonts w:asciiTheme="majorHAnsi" w:eastAsiaTheme="majorEastAsia" w:hAnsiTheme="majorHAnsi" w:cstheme="majorBidi"/>
      <w:color w:val="212C32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0A7"/>
    <w:pPr>
      <w:numPr>
        <w:ilvl w:val="1"/>
      </w:numPr>
    </w:pPr>
    <w:rPr>
      <w:rFonts w:asciiTheme="majorHAnsi" w:eastAsiaTheme="majorEastAsia" w:hAnsiTheme="majorHAnsi" w:cstheme="majorBidi"/>
      <w:i/>
      <w:iCs/>
      <w:color w:val="90C226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A50A7"/>
    <w:rPr>
      <w:rFonts w:asciiTheme="majorHAnsi" w:eastAsiaTheme="majorEastAsia" w:hAnsiTheme="majorHAnsi" w:cstheme="majorBidi"/>
      <w:i/>
      <w:iCs/>
      <w:color w:val="90C226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2A50A7"/>
    <w:rPr>
      <w:b/>
      <w:bCs/>
    </w:rPr>
  </w:style>
  <w:style w:type="character" w:styleId="Emphasis">
    <w:name w:val="Emphasis"/>
    <w:basedOn w:val="DefaultParagraphFont"/>
    <w:uiPriority w:val="20"/>
    <w:qFormat/>
    <w:rsid w:val="002A50A7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2A50A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A50A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0A7"/>
    <w:pPr>
      <w:pBdr>
        <w:bottom w:val="single" w:sz="4" w:space="4" w:color="90C226" w:themeColor="accent1"/>
      </w:pBdr>
      <w:spacing w:before="200" w:after="280"/>
      <w:ind w:left="936" w:right="936"/>
    </w:pPr>
    <w:rPr>
      <w:b/>
      <w:bCs/>
      <w:i/>
      <w:iCs/>
      <w:color w:val="90C22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0A7"/>
    <w:rPr>
      <w:b/>
      <w:bCs/>
      <w:i/>
      <w:iCs/>
      <w:color w:val="90C226" w:themeColor="accent1"/>
    </w:rPr>
  </w:style>
  <w:style w:type="character" w:styleId="SubtleEmphasis">
    <w:name w:val="Subtle Emphasis"/>
    <w:basedOn w:val="DefaultParagraphFont"/>
    <w:uiPriority w:val="19"/>
    <w:qFormat/>
    <w:rsid w:val="002A50A7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2A50A7"/>
    <w:rPr>
      <w:b/>
      <w:bCs/>
      <w:i/>
      <w:iCs/>
      <w:color w:val="90C226" w:themeColor="accent1"/>
    </w:rPr>
  </w:style>
  <w:style w:type="character" w:styleId="SubtleReference">
    <w:name w:val="Subtle Reference"/>
    <w:basedOn w:val="DefaultParagraphFont"/>
    <w:uiPriority w:val="31"/>
    <w:qFormat/>
    <w:rsid w:val="002A50A7"/>
    <w:rPr>
      <w:smallCaps/>
      <w:color w:val="54A02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2A50A7"/>
    <w:rPr>
      <w:b/>
      <w:bCs/>
      <w:smallCaps/>
      <w:color w:val="54A02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A50A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50A7"/>
    <w:pPr>
      <w:outlineLvl w:val="9"/>
    </w:pPr>
  </w:style>
  <w:style w:type="paragraph" w:styleId="ListParagraph">
    <w:name w:val="List Paragraph"/>
    <w:basedOn w:val="Normal"/>
    <w:uiPriority w:val="34"/>
    <w:qFormat/>
    <w:rsid w:val="008B0BF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264CF"/>
    <w:rPr>
      <w:color w:val="808080"/>
    </w:rPr>
  </w:style>
  <w:style w:type="paragraph" w:customStyle="1" w:styleId="GreyBackground">
    <w:name w:val="Grey Background"/>
    <w:basedOn w:val="Normal"/>
    <w:link w:val="GreyBackgroundChar"/>
    <w:qFormat/>
    <w:rsid w:val="005B104A"/>
    <w:pPr>
      <w:shd w:val="pct12" w:color="auto" w:fill="auto"/>
      <w:tabs>
        <w:tab w:val="left" w:pos="2046"/>
      </w:tabs>
      <w:spacing w:after="0" w:line="240" w:lineRule="auto"/>
    </w:pPr>
  </w:style>
  <w:style w:type="character" w:customStyle="1" w:styleId="GreyBackgroundChar">
    <w:name w:val="Grey Background Char"/>
    <w:basedOn w:val="DefaultParagraphFont"/>
    <w:link w:val="GreyBackground"/>
    <w:rsid w:val="005B104A"/>
    <w:rPr>
      <w:shd w:val="pct12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38F0B3-F010-4DB4-9F62-B0FD8140F724}"/>
      </w:docPartPr>
      <w:docPartBody>
        <w:p w:rsidR="006C39B8" w:rsidRDefault="00ED4E15"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0960780F8B4BC295CA2EBD40D7C7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F7910-19A1-40FF-8558-32113ADC9EBB}"/>
      </w:docPartPr>
      <w:docPartBody>
        <w:p w:rsidR="006C39B8" w:rsidRDefault="00ED4E15" w:rsidP="00ED4E15">
          <w:pPr>
            <w:pStyle w:val="F80960780F8B4BC295CA2EBD40D7C785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E08B6D55754858A145EEAF3792E5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4E778-FE69-43B6-9B77-FA5D6AE275B6}"/>
      </w:docPartPr>
      <w:docPartBody>
        <w:p w:rsidR="006C39B8" w:rsidRDefault="00ED4E15" w:rsidP="00ED4E15">
          <w:pPr>
            <w:pStyle w:val="F8E08B6D55754858A145EEAF3792E507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3D0816F0F48ECB9BCE25441A63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13DEF-2234-4FFB-8D00-C419DE1895E1}"/>
      </w:docPartPr>
      <w:docPartBody>
        <w:p w:rsidR="006C39B8" w:rsidRDefault="00ED4E15" w:rsidP="00ED4E15">
          <w:pPr>
            <w:pStyle w:val="D0B3D0816F0F48ECB9BCE25441A63516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26EBA2DBED4669835938C614C40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995C6-84BD-41DF-BB59-1295C279315A}"/>
      </w:docPartPr>
      <w:docPartBody>
        <w:p w:rsidR="006C39B8" w:rsidRDefault="00ED4E15" w:rsidP="00ED4E15">
          <w:pPr>
            <w:pStyle w:val="3F26EBA2DBED4669835938C614C404C0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85626FCBB4441CB3AAE8131582F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2C517-D324-4396-9788-7DE366414BF4}"/>
      </w:docPartPr>
      <w:docPartBody>
        <w:p w:rsidR="006C39B8" w:rsidRDefault="00ED4E15" w:rsidP="00ED4E15">
          <w:pPr>
            <w:pStyle w:val="0D85626FCBB4441CB3AAE8131582FF7B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8281FD783E472BBFDECE663E359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506A0-20FF-4AD5-B3C5-326DE611C0E6}"/>
      </w:docPartPr>
      <w:docPartBody>
        <w:p w:rsidR="006C39B8" w:rsidRDefault="00ED4E15" w:rsidP="00ED4E15">
          <w:pPr>
            <w:pStyle w:val="B98281FD783E472BBFDECE663E359885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54A5375DD1475880A0B4F76A4EB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835EA-25D8-488E-AC8E-A658C5099D17}"/>
      </w:docPartPr>
      <w:docPartBody>
        <w:p w:rsidR="006C39B8" w:rsidRDefault="00ED4E15" w:rsidP="00ED4E15">
          <w:pPr>
            <w:pStyle w:val="A954A5375DD1475880A0B4F76A4EB177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196BC4567A4488ADD80FC0D4E17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2F8AFF-B8EB-4293-B343-ABF3F0CA7D28}"/>
      </w:docPartPr>
      <w:docPartBody>
        <w:p w:rsidR="006C39B8" w:rsidRDefault="00ED4E15" w:rsidP="00ED4E15">
          <w:pPr>
            <w:pStyle w:val="22196BC4567A4488ADD80FC0D4E17CBC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0364BB031E4EBA8EB6DD44A92BF6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ECB0B-4136-4E67-9944-AF475A7770B2}"/>
      </w:docPartPr>
      <w:docPartBody>
        <w:p w:rsidR="006C39B8" w:rsidRDefault="00ED4E15" w:rsidP="00ED4E15">
          <w:pPr>
            <w:pStyle w:val="F20364BB031E4EBA8EB6DD44A92BF68F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337DEF46CD4EF7880DB7F681C92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A26A8-E878-4590-BBC9-DD1B49936B65}"/>
      </w:docPartPr>
      <w:docPartBody>
        <w:p w:rsidR="006C39B8" w:rsidRDefault="00ED4E15" w:rsidP="00ED4E15">
          <w:pPr>
            <w:pStyle w:val="44337DEF46CD4EF7880DB7F681C92CC4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A32A344B4447C6B78049A199288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ABDF9-6ECF-44BE-A538-FA4B51ED7E63}"/>
      </w:docPartPr>
      <w:docPartBody>
        <w:p w:rsidR="006C39B8" w:rsidRDefault="00ED4E15" w:rsidP="00ED4E15">
          <w:pPr>
            <w:pStyle w:val="B5A32A344B4447C6B78049A199288CA2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E1851830124A2BAB105AFBF27E2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758D2-A028-4B0B-AA8B-327B23FA37BF}"/>
      </w:docPartPr>
      <w:docPartBody>
        <w:p w:rsidR="006C39B8" w:rsidRDefault="00ED4E15" w:rsidP="00ED4E15">
          <w:pPr>
            <w:pStyle w:val="07E1851830124A2BAB105AFBF27E2920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3CBB428D1C43C28EDB306113DA4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43FB01-E100-4A6F-8C36-0B4CF1D344DF}"/>
      </w:docPartPr>
      <w:docPartBody>
        <w:p w:rsidR="006C39B8" w:rsidRDefault="00ED4E15" w:rsidP="00ED4E15">
          <w:pPr>
            <w:pStyle w:val="873CBB428D1C43C28EDB306113DA4B3E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BD2B728094231BB69B088587AE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7BBA2-29EB-4B71-B06C-8AF9F1AD401E}"/>
      </w:docPartPr>
      <w:docPartBody>
        <w:p w:rsidR="006C39B8" w:rsidRDefault="00ED4E15" w:rsidP="00ED4E15">
          <w:pPr>
            <w:pStyle w:val="F49BD2B728094231BB69B088587AEAE6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D9CCFDB1134BA9AA6C24D164FED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465D3-E2DC-4E85-812F-C660F19388D8}"/>
      </w:docPartPr>
      <w:docPartBody>
        <w:p w:rsidR="006C39B8" w:rsidRDefault="00ED4E15" w:rsidP="00ED4E15">
          <w:pPr>
            <w:pStyle w:val="46D9CCFDB1134BA9AA6C24D164FED28E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3D3D955B0241A5A7DBB18E701CF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662AF-4F24-4CDD-A27C-A5C85781463F}"/>
      </w:docPartPr>
      <w:docPartBody>
        <w:p w:rsidR="006C39B8" w:rsidRDefault="00ED4E15" w:rsidP="00ED4E15">
          <w:pPr>
            <w:pStyle w:val="AB3D3D955B0241A5A7DBB18E701CFF3B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F765A54946423FBF8411D57DCC8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70718-2C39-4EF2-8201-5FC86D214C9D}"/>
      </w:docPartPr>
      <w:docPartBody>
        <w:p w:rsidR="006C39B8" w:rsidRDefault="00ED4E15" w:rsidP="00ED4E15">
          <w:pPr>
            <w:pStyle w:val="B7F765A54946423FBF8411D57DCC8E98"/>
          </w:pPr>
          <w:r w:rsidRPr="00B07C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E15"/>
    <w:rsid w:val="003924BD"/>
    <w:rsid w:val="006C39B8"/>
    <w:rsid w:val="0091407D"/>
    <w:rsid w:val="00A6483F"/>
    <w:rsid w:val="00ED4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4E15"/>
    <w:rPr>
      <w:color w:val="808080"/>
    </w:rPr>
  </w:style>
  <w:style w:type="paragraph" w:customStyle="1" w:styleId="F80960780F8B4BC295CA2EBD40D7C785">
    <w:name w:val="F80960780F8B4BC295CA2EBD40D7C785"/>
    <w:rsid w:val="00ED4E15"/>
  </w:style>
  <w:style w:type="paragraph" w:customStyle="1" w:styleId="F8E08B6D55754858A145EEAF3792E507">
    <w:name w:val="F8E08B6D55754858A145EEAF3792E507"/>
    <w:rsid w:val="00ED4E15"/>
  </w:style>
  <w:style w:type="paragraph" w:customStyle="1" w:styleId="D0B3D0816F0F48ECB9BCE25441A63516">
    <w:name w:val="D0B3D0816F0F48ECB9BCE25441A63516"/>
    <w:rsid w:val="00ED4E15"/>
  </w:style>
  <w:style w:type="paragraph" w:customStyle="1" w:styleId="3F26EBA2DBED4669835938C614C404C0">
    <w:name w:val="3F26EBA2DBED4669835938C614C404C0"/>
    <w:rsid w:val="00ED4E15"/>
  </w:style>
  <w:style w:type="paragraph" w:customStyle="1" w:styleId="0D85626FCBB4441CB3AAE8131582FF7B">
    <w:name w:val="0D85626FCBB4441CB3AAE8131582FF7B"/>
    <w:rsid w:val="00ED4E15"/>
  </w:style>
  <w:style w:type="paragraph" w:customStyle="1" w:styleId="B98281FD783E472BBFDECE663E359885">
    <w:name w:val="B98281FD783E472BBFDECE663E359885"/>
    <w:rsid w:val="00ED4E15"/>
  </w:style>
  <w:style w:type="paragraph" w:customStyle="1" w:styleId="A954A5375DD1475880A0B4F76A4EB177">
    <w:name w:val="A954A5375DD1475880A0B4F76A4EB177"/>
    <w:rsid w:val="00ED4E15"/>
  </w:style>
  <w:style w:type="paragraph" w:customStyle="1" w:styleId="22196BC4567A4488ADD80FC0D4E17CBC">
    <w:name w:val="22196BC4567A4488ADD80FC0D4E17CBC"/>
    <w:rsid w:val="00ED4E15"/>
  </w:style>
  <w:style w:type="paragraph" w:customStyle="1" w:styleId="F20364BB031E4EBA8EB6DD44A92BF68F">
    <w:name w:val="F20364BB031E4EBA8EB6DD44A92BF68F"/>
    <w:rsid w:val="00ED4E15"/>
  </w:style>
  <w:style w:type="paragraph" w:customStyle="1" w:styleId="44337DEF46CD4EF7880DB7F681C92CC4">
    <w:name w:val="44337DEF46CD4EF7880DB7F681C92CC4"/>
    <w:rsid w:val="00ED4E15"/>
  </w:style>
  <w:style w:type="paragraph" w:customStyle="1" w:styleId="B5A32A344B4447C6B78049A199288CA2">
    <w:name w:val="B5A32A344B4447C6B78049A199288CA2"/>
    <w:rsid w:val="00ED4E15"/>
  </w:style>
  <w:style w:type="paragraph" w:customStyle="1" w:styleId="07E1851830124A2BAB105AFBF27E2920">
    <w:name w:val="07E1851830124A2BAB105AFBF27E2920"/>
    <w:rsid w:val="00ED4E15"/>
  </w:style>
  <w:style w:type="paragraph" w:customStyle="1" w:styleId="873CBB428D1C43C28EDB306113DA4B3E">
    <w:name w:val="873CBB428D1C43C28EDB306113DA4B3E"/>
    <w:rsid w:val="00ED4E15"/>
  </w:style>
  <w:style w:type="paragraph" w:customStyle="1" w:styleId="F49BD2B728094231BB69B088587AEAE6">
    <w:name w:val="F49BD2B728094231BB69B088587AEAE6"/>
    <w:rsid w:val="00ED4E15"/>
  </w:style>
  <w:style w:type="paragraph" w:customStyle="1" w:styleId="46D9CCFDB1134BA9AA6C24D164FED28E">
    <w:name w:val="46D9CCFDB1134BA9AA6C24D164FED28E"/>
    <w:rsid w:val="00ED4E15"/>
  </w:style>
  <w:style w:type="paragraph" w:customStyle="1" w:styleId="AB3D3D955B0241A5A7DBB18E701CFF3B">
    <w:name w:val="AB3D3D955B0241A5A7DBB18E701CFF3B"/>
    <w:rsid w:val="00ED4E15"/>
  </w:style>
  <w:style w:type="paragraph" w:customStyle="1" w:styleId="B7F765A54946423FBF8411D57DCC8E98">
    <w:name w:val="B7F765A54946423FBF8411D57DCC8E98"/>
    <w:rsid w:val="00ED4E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T2792C INSTALL &amp; CONFIGURE WINDOWS SVR</vt:lpstr>
    </vt:vector>
  </TitlesOfParts>
  <Company>Valencia College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documentation</dc:title>
  <dc:subject/>
  <dc:creator>Gerri Roberts</dc:creator>
  <cp:keywords/>
  <dc:description/>
  <cp:lastModifiedBy>Giancarlo Delpin</cp:lastModifiedBy>
  <cp:revision>3</cp:revision>
  <dcterms:created xsi:type="dcterms:W3CDTF">2022-12-05T20:23:00Z</dcterms:created>
  <dcterms:modified xsi:type="dcterms:W3CDTF">2024-02-23T06:14:00Z</dcterms:modified>
  <cp:category>CYNET Department</cp:category>
</cp:coreProperties>
</file>